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182668" w14:textId="2F6CDC7C" w:rsidR="003071D3" w:rsidRPr="00B35C2F" w:rsidRDefault="00574C82" w:rsidP="00A1210A">
      <w:pPr>
        <w:rPr>
          <w:b/>
          <w:sz w:val="28"/>
        </w:rPr>
      </w:pPr>
      <w:r>
        <w:rPr>
          <w:b/>
          <w:sz w:val="28"/>
        </w:rPr>
        <w:t xml:space="preserve">COS 135 Individual Assignment Week </w:t>
      </w:r>
      <w:r w:rsidR="00922120">
        <w:rPr>
          <w:b/>
          <w:sz w:val="28"/>
        </w:rPr>
        <w:t>5</w:t>
      </w:r>
    </w:p>
    <w:p w14:paraId="30443B23" w14:textId="16FA8DA3" w:rsidR="00CC08DD" w:rsidRPr="003C7685" w:rsidRDefault="00CC08DD" w:rsidP="00A1210A">
      <w:pPr>
        <w:rPr>
          <w:b/>
          <w:sz w:val="21"/>
        </w:rPr>
      </w:pPr>
    </w:p>
    <w:p w14:paraId="2A9CE580" w14:textId="73A2A3A4" w:rsidR="00B15DD8" w:rsidRDefault="00F720A0" w:rsidP="00B15DD8">
      <w:pPr>
        <w:spacing w:line="276" w:lineRule="auto"/>
      </w:pPr>
      <w:r>
        <w:t>(</w:t>
      </w:r>
      <w:r w:rsidR="00267C3D">
        <w:t>Answering</w:t>
      </w:r>
      <w:r w:rsidR="00B15DD8">
        <w:t xml:space="preserve"> template</w:t>
      </w:r>
      <w:r>
        <w:t>)</w:t>
      </w:r>
    </w:p>
    <w:p w14:paraId="5AD1BFED" w14:textId="2A1F1C50" w:rsidR="00B15DD8" w:rsidRDefault="00B15DD8" w:rsidP="00B15DD8">
      <w:pPr>
        <w:spacing w:line="276" w:lineRule="auto"/>
      </w:pPr>
    </w:p>
    <w:p w14:paraId="068E053A" w14:textId="77777777" w:rsidR="00B15DD8" w:rsidRDefault="00B15DD8" w:rsidP="00B15DD8">
      <w:pPr>
        <w:spacing w:line="276" w:lineRule="auto"/>
      </w:pPr>
    </w:p>
    <w:p w14:paraId="7A13461F" w14:textId="6D28DC81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884968">
        <w:t>D</w:t>
      </w:r>
      <w:r w:rsidR="0078300A">
        <w:t>______</w:t>
      </w:r>
    </w:p>
    <w:p w14:paraId="297F128C" w14:textId="65766EA8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776C60">
        <w:t>B</w:t>
      </w:r>
      <w:r w:rsidR="0078300A">
        <w:t>_____</w:t>
      </w:r>
    </w:p>
    <w:p w14:paraId="065E4D43" w14:textId="0B80062A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776C60">
        <w:t>B</w:t>
      </w:r>
      <w:r w:rsidR="0078300A">
        <w:t>_____</w:t>
      </w:r>
    </w:p>
    <w:p w14:paraId="63453648" w14:textId="497938A6" w:rsidR="00B15DD8" w:rsidRDefault="00B15DD8" w:rsidP="00B15DD8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776C60">
        <w:t>A</w:t>
      </w:r>
      <w:r w:rsidR="0078300A">
        <w:t>_____</w:t>
      </w:r>
    </w:p>
    <w:p w14:paraId="2C6907A3" w14:textId="4A7F0568" w:rsidR="00FD14F9" w:rsidRDefault="00B15DD8" w:rsidP="00CB4D7E">
      <w:pPr>
        <w:pStyle w:val="ListParagraph"/>
        <w:numPr>
          <w:ilvl w:val="0"/>
          <w:numId w:val="20"/>
        </w:numPr>
        <w:spacing w:line="600" w:lineRule="auto"/>
      </w:pPr>
      <w:r>
        <w:t>____</w:t>
      </w:r>
      <w:r w:rsidR="0078300A">
        <w:t>_</w:t>
      </w:r>
      <w:r w:rsidR="00776C60">
        <w:t>C</w:t>
      </w:r>
      <w:r w:rsidR="0078300A">
        <w:t>_____</w:t>
      </w:r>
    </w:p>
    <w:p w14:paraId="7D4C525B" w14:textId="05FF3D1A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776C60">
        <w:t>A</w:t>
      </w:r>
      <w:r>
        <w:t>_____</w:t>
      </w:r>
    </w:p>
    <w:p w14:paraId="7400617F" w14:textId="2BD7CB83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776C60">
        <w:t>B</w:t>
      </w:r>
      <w:r>
        <w:t>_____</w:t>
      </w:r>
    </w:p>
    <w:p w14:paraId="4DA92977" w14:textId="027B7C63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CB4A9A">
        <w:t>A</w:t>
      </w:r>
      <w:r>
        <w:t>_____</w:t>
      </w:r>
    </w:p>
    <w:p w14:paraId="6DA89C76" w14:textId="6D62E449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8F5E6A">
        <w:t>H</w:t>
      </w:r>
      <w:r>
        <w:t>_____</w:t>
      </w:r>
    </w:p>
    <w:p w14:paraId="788739B9" w14:textId="0452E6CD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05782F">
        <w:t>B</w:t>
      </w:r>
      <w:r>
        <w:t>_____</w:t>
      </w:r>
    </w:p>
    <w:p w14:paraId="76BE6CE8" w14:textId="3D31D230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BA0BD8">
        <w:t>C</w:t>
      </w:r>
      <w:r>
        <w:t>_____</w:t>
      </w:r>
    </w:p>
    <w:p w14:paraId="0265067B" w14:textId="230C9687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BA0BD8">
        <w:t>D</w:t>
      </w:r>
      <w:r>
        <w:t>_____</w:t>
      </w:r>
    </w:p>
    <w:p w14:paraId="78B65C72" w14:textId="72AFD8B4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8F5E6A">
        <w:t>A</w:t>
      </w:r>
      <w:r>
        <w:t>_____</w:t>
      </w:r>
    </w:p>
    <w:p w14:paraId="0705715D" w14:textId="4EB1D9B7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8F5E6A">
        <w:t>C</w:t>
      </w:r>
      <w:r>
        <w:t>_____</w:t>
      </w:r>
    </w:p>
    <w:p w14:paraId="76DAAF35" w14:textId="7BA4D40A" w:rsidR="00CB4D7E" w:rsidRDefault="00CB4D7E" w:rsidP="00CB4D7E">
      <w:pPr>
        <w:pStyle w:val="ListParagraph"/>
        <w:numPr>
          <w:ilvl w:val="0"/>
          <w:numId w:val="20"/>
        </w:numPr>
        <w:spacing w:line="600" w:lineRule="auto"/>
      </w:pPr>
      <w:r>
        <w:t>_____</w:t>
      </w:r>
      <w:r w:rsidR="00BA0BD8">
        <w:t>C</w:t>
      </w:r>
      <w:bookmarkStart w:id="0" w:name="_GoBack"/>
      <w:bookmarkEnd w:id="0"/>
      <w:r>
        <w:t>____</w:t>
      </w:r>
    </w:p>
    <w:p w14:paraId="2E92ABF4" w14:textId="77777777" w:rsidR="00CB4D7E" w:rsidRDefault="00CB4D7E" w:rsidP="00CB4D7E">
      <w:pPr>
        <w:pStyle w:val="ListParagraph"/>
        <w:spacing w:line="600" w:lineRule="auto"/>
      </w:pPr>
    </w:p>
    <w:sectPr w:rsidR="00CB4D7E" w:rsidSect="004A37BF">
      <w:pgSz w:w="12240" w:h="15840"/>
      <w:pgMar w:top="1116" w:right="1170" w:bottom="12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B4127"/>
    <w:multiLevelType w:val="hybridMultilevel"/>
    <w:tmpl w:val="10201F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6574DC"/>
    <w:multiLevelType w:val="hybridMultilevel"/>
    <w:tmpl w:val="2D3255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991CC5"/>
    <w:multiLevelType w:val="hybridMultilevel"/>
    <w:tmpl w:val="A5C6392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A1377"/>
    <w:multiLevelType w:val="hybridMultilevel"/>
    <w:tmpl w:val="C484B3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D15C01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967EE5"/>
    <w:multiLevelType w:val="hybridMultilevel"/>
    <w:tmpl w:val="08C02A9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5C5894"/>
    <w:multiLevelType w:val="hybridMultilevel"/>
    <w:tmpl w:val="09EABCA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F42D19"/>
    <w:multiLevelType w:val="hybridMultilevel"/>
    <w:tmpl w:val="8424D0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9B3E60"/>
    <w:multiLevelType w:val="hybridMultilevel"/>
    <w:tmpl w:val="6E400CD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3">
      <w:start w:val="1"/>
      <w:numFmt w:val="upp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EE2B90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755FEB"/>
    <w:multiLevelType w:val="hybridMultilevel"/>
    <w:tmpl w:val="0CD6CC1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A8611E"/>
    <w:multiLevelType w:val="hybridMultilevel"/>
    <w:tmpl w:val="76DEB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577E51"/>
    <w:multiLevelType w:val="hybridMultilevel"/>
    <w:tmpl w:val="8FFA00C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8B2F36"/>
    <w:multiLevelType w:val="hybridMultilevel"/>
    <w:tmpl w:val="E896866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964F34"/>
    <w:multiLevelType w:val="hybridMultilevel"/>
    <w:tmpl w:val="87D2EB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36E5FFB"/>
    <w:multiLevelType w:val="hybridMultilevel"/>
    <w:tmpl w:val="DEF4C3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5A4414"/>
    <w:multiLevelType w:val="hybridMultilevel"/>
    <w:tmpl w:val="22209BB2"/>
    <w:lvl w:ilvl="0" w:tplc="13920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1B2CCC"/>
    <w:multiLevelType w:val="hybridMultilevel"/>
    <w:tmpl w:val="9FFAC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D8D5B9B"/>
    <w:multiLevelType w:val="hybridMultilevel"/>
    <w:tmpl w:val="542C8E5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E794BAD"/>
    <w:multiLevelType w:val="hybridMultilevel"/>
    <w:tmpl w:val="D990233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1"/>
  </w:num>
  <w:num w:numId="4">
    <w:abstractNumId w:val="12"/>
  </w:num>
  <w:num w:numId="5">
    <w:abstractNumId w:val="7"/>
  </w:num>
  <w:num w:numId="6">
    <w:abstractNumId w:val="10"/>
  </w:num>
  <w:num w:numId="7">
    <w:abstractNumId w:val="0"/>
  </w:num>
  <w:num w:numId="8">
    <w:abstractNumId w:val="17"/>
  </w:num>
  <w:num w:numId="9">
    <w:abstractNumId w:val="2"/>
  </w:num>
  <w:num w:numId="10">
    <w:abstractNumId w:val="15"/>
  </w:num>
  <w:num w:numId="11">
    <w:abstractNumId w:val="5"/>
  </w:num>
  <w:num w:numId="12">
    <w:abstractNumId w:val="9"/>
  </w:num>
  <w:num w:numId="13">
    <w:abstractNumId w:val="18"/>
  </w:num>
  <w:num w:numId="14">
    <w:abstractNumId w:val="13"/>
  </w:num>
  <w:num w:numId="15">
    <w:abstractNumId w:val="4"/>
  </w:num>
  <w:num w:numId="16">
    <w:abstractNumId w:val="16"/>
  </w:num>
  <w:num w:numId="17">
    <w:abstractNumId w:val="14"/>
  </w:num>
  <w:num w:numId="18">
    <w:abstractNumId w:val="19"/>
  </w:num>
  <w:num w:numId="19">
    <w:abstractNumId w:val="11"/>
  </w:num>
  <w:num w:numId="2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zU3tDC2NDU2tTRS0lEKTi0uzszPAykwrAUAasA2aywAAAA="/>
  </w:docVars>
  <w:rsids>
    <w:rsidRoot w:val="00BB0CC9"/>
    <w:rsid w:val="00015AFC"/>
    <w:rsid w:val="00020C5C"/>
    <w:rsid w:val="0004380A"/>
    <w:rsid w:val="0005782F"/>
    <w:rsid w:val="00074BCC"/>
    <w:rsid w:val="000A0156"/>
    <w:rsid w:val="000C2EF3"/>
    <w:rsid w:val="000C4BB2"/>
    <w:rsid w:val="000D24C1"/>
    <w:rsid w:val="000E212B"/>
    <w:rsid w:val="000E6FA8"/>
    <w:rsid w:val="000F4368"/>
    <w:rsid w:val="001052A6"/>
    <w:rsid w:val="00106E01"/>
    <w:rsid w:val="00111D08"/>
    <w:rsid w:val="001313FB"/>
    <w:rsid w:val="00153F36"/>
    <w:rsid w:val="00155A99"/>
    <w:rsid w:val="00177B13"/>
    <w:rsid w:val="001A6592"/>
    <w:rsid w:val="001C68B5"/>
    <w:rsid w:val="001F1065"/>
    <w:rsid w:val="001F4A0A"/>
    <w:rsid w:val="001F759B"/>
    <w:rsid w:val="00230FA5"/>
    <w:rsid w:val="00231196"/>
    <w:rsid w:val="00237534"/>
    <w:rsid w:val="00251E0D"/>
    <w:rsid w:val="00267C3D"/>
    <w:rsid w:val="00285F91"/>
    <w:rsid w:val="00290E56"/>
    <w:rsid w:val="002A1A70"/>
    <w:rsid w:val="002A36A1"/>
    <w:rsid w:val="002E6DC3"/>
    <w:rsid w:val="003071D3"/>
    <w:rsid w:val="003119CB"/>
    <w:rsid w:val="00333ADC"/>
    <w:rsid w:val="00336CA5"/>
    <w:rsid w:val="00346D73"/>
    <w:rsid w:val="003B5BDF"/>
    <w:rsid w:val="003C2ABE"/>
    <w:rsid w:val="003C7685"/>
    <w:rsid w:val="003D4DE8"/>
    <w:rsid w:val="003E6873"/>
    <w:rsid w:val="00420537"/>
    <w:rsid w:val="004230B2"/>
    <w:rsid w:val="00423F2B"/>
    <w:rsid w:val="00437BD1"/>
    <w:rsid w:val="004411E6"/>
    <w:rsid w:val="00452099"/>
    <w:rsid w:val="0049295C"/>
    <w:rsid w:val="0049399F"/>
    <w:rsid w:val="004A03A5"/>
    <w:rsid w:val="004A37BF"/>
    <w:rsid w:val="004B4E92"/>
    <w:rsid w:val="004C4DD0"/>
    <w:rsid w:val="004D0269"/>
    <w:rsid w:val="00520A6C"/>
    <w:rsid w:val="00542068"/>
    <w:rsid w:val="00560AA4"/>
    <w:rsid w:val="00565407"/>
    <w:rsid w:val="00570350"/>
    <w:rsid w:val="00574C82"/>
    <w:rsid w:val="005F34DA"/>
    <w:rsid w:val="00600AEC"/>
    <w:rsid w:val="00603A3E"/>
    <w:rsid w:val="00615AAC"/>
    <w:rsid w:val="00624384"/>
    <w:rsid w:val="00641009"/>
    <w:rsid w:val="00657823"/>
    <w:rsid w:val="0067399D"/>
    <w:rsid w:val="0067585D"/>
    <w:rsid w:val="00694482"/>
    <w:rsid w:val="006A3EBC"/>
    <w:rsid w:val="006A43BF"/>
    <w:rsid w:val="006A4C9B"/>
    <w:rsid w:val="006F1A1C"/>
    <w:rsid w:val="007420A1"/>
    <w:rsid w:val="00746956"/>
    <w:rsid w:val="00770CAD"/>
    <w:rsid w:val="007726FD"/>
    <w:rsid w:val="00776C60"/>
    <w:rsid w:val="0078300A"/>
    <w:rsid w:val="00785BF6"/>
    <w:rsid w:val="00794913"/>
    <w:rsid w:val="007968AA"/>
    <w:rsid w:val="007E35C9"/>
    <w:rsid w:val="007F47E0"/>
    <w:rsid w:val="00812592"/>
    <w:rsid w:val="00865640"/>
    <w:rsid w:val="008720A7"/>
    <w:rsid w:val="0087645C"/>
    <w:rsid w:val="00884968"/>
    <w:rsid w:val="00886921"/>
    <w:rsid w:val="008D3514"/>
    <w:rsid w:val="008E26D9"/>
    <w:rsid w:val="008F24B2"/>
    <w:rsid w:val="008F5E6A"/>
    <w:rsid w:val="0091183A"/>
    <w:rsid w:val="00913E0D"/>
    <w:rsid w:val="00922120"/>
    <w:rsid w:val="0093574E"/>
    <w:rsid w:val="00940F37"/>
    <w:rsid w:val="00943B3F"/>
    <w:rsid w:val="00951164"/>
    <w:rsid w:val="0095772B"/>
    <w:rsid w:val="00966641"/>
    <w:rsid w:val="0099041D"/>
    <w:rsid w:val="00997493"/>
    <w:rsid w:val="009E4280"/>
    <w:rsid w:val="00A07606"/>
    <w:rsid w:val="00A1210A"/>
    <w:rsid w:val="00A26244"/>
    <w:rsid w:val="00A46F8C"/>
    <w:rsid w:val="00A54D7A"/>
    <w:rsid w:val="00AB4122"/>
    <w:rsid w:val="00AB4FE6"/>
    <w:rsid w:val="00AC126B"/>
    <w:rsid w:val="00AC3174"/>
    <w:rsid w:val="00AF440E"/>
    <w:rsid w:val="00B01CD0"/>
    <w:rsid w:val="00B11A9A"/>
    <w:rsid w:val="00B15DD8"/>
    <w:rsid w:val="00B239FA"/>
    <w:rsid w:val="00B27989"/>
    <w:rsid w:val="00B35C2F"/>
    <w:rsid w:val="00B369F3"/>
    <w:rsid w:val="00BA0BD8"/>
    <w:rsid w:val="00BB0CC9"/>
    <w:rsid w:val="00BF17FA"/>
    <w:rsid w:val="00BF6ACA"/>
    <w:rsid w:val="00C02B09"/>
    <w:rsid w:val="00C57145"/>
    <w:rsid w:val="00C6248A"/>
    <w:rsid w:val="00C707AF"/>
    <w:rsid w:val="00C72496"/>
    <w:rsid w:val="00C7798A"/>
    <w:rsid w:val="00C905DD"/>
    <w:rsid w:val="00C94049"/>
    <w:rsid w:val="00CA02A5"/>
    <w:rsid w:val="00CB1530"/>
    <w:rsid w:val="00CB4A9A"/>
    <w:rsid w:val="00CB4D7E"/>
    <w:rsid w:val="00CC08DD"/>
    <w:rsid w:val="00CC6FFB"/>
    <w:rsid w:val="00CE2723"/>
    <w:rsid w:val="00CE717E"/>
    <w:rsid w:val="00D16870"/>
    <w:rsid w:val="00D33CBF"/>
    <w:rsid w:val="00D365F8"/>
    <w:rsid w:val="00D37321"/>
    <w:rsid w:val="00D67DE3"/>
    <w:rsid w:val="00D82F0B"/>
    <w:rsid w:val="00DA5030"/>
    <w:rsid w:val="00DD45A7"/>
    <w:rsid w:val="00DF30C7"/>
    <w:rsid w:val="00DF3B75"/>
    <w:rsid w:val="00DF633D"/>
    <w:rsid w:val="00E00E42"/>
    <w:rsid w:val="00E116D9"/>
    <w:rsid w:val="00E20281"/>
    <w:rsid w:val="00E248C0"/>
    <w:rsid w:val="00E6042A"/>
    <w:rsid w:val="00E70A6E"/>
    <w:rsid w:val="00E73D4C"/>
    <w:rsid w:val="00E8671A"/>
    <w:rsid w:val="00E925E8"/>
    <w:rsid w:val="00EA3E17"/>
    <w:rsid w:val="00EA751C"/>
    <w:rsid w:val="00F03900"/>
    <w:rsid w:val="00F05A2D"/>
    <w:rsid w:val="00F07FC3"/>
    <w:rsid w:val="00F152C3"/>
    <w:rsid w:val="00F30003"/>
    <w:rsid w:val="00F322BE"/>
    <w:rsid w:val="00F32AA5"/>
    <w:rsid w:val="00F354D6"/>
    <w:rsid w:val="00F720A0"/>
    <w:rsid w:val="00F7458D"/>
    <w:rsid w:val="00F84A6E"/>
    <w:rsid w:val="00F86CFF"/>
    <w:rsid w:val="00FC4A1C"/>
    <w:rsid w:val="00FD14F9"/>
    <w:rsid w:val="00FF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AD5D2"/>
  <w15:chartTrackingRefBased/>
  <w15:docId w15:val="{87E38444-1256-F54B-970C-8BB540051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08D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C2A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2AB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823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823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1</Pages>
  <Words>35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cholas Soucy</cp:lastModifiedBy>
  <cp:revision>3</cp:revision>
  <cp:lastPrinted>2019-01-26T18:46:00Z</cp:lastPrinted>
  <dcterms:created xsi:type="dcterms:W3CDTF">2019-02-27T15:47:00Z</dcterms:created>
  <dcterms:modified xsi:type="dcterms:W3CDTF">2019-02-27T17:32:00Z</dcterms:modified>
</cp:coreProperties>
</file>